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5DCE4" w:themeColor="text2" w:themeTint="33"/>
  <w:body>
    <w:p w14:paraId="61204298" w14:textId="77777777" w:rsidR="00CE206C" w:rsidRPr="008510E0" w:rsidRDefault="00CE206C" w:rsidP="008510E0">
      <w:pPr>
        <w:tabs>
          <w:tab w:val="left" w:pos="7797"/>
        </w:tabs>
        <w:spacing w:line="360" w:lineRule="auto"/>
        <w:rPr>
          <w:rFonts w:ascii="Courier New" w:hAnsi="Courier New" w:cs="Courier New"/>
          <w:b/>
          <w:sz w:val="26"/>
          <w:szCs w:val="26"/>
        </w:rPr>
      </w:pPr>
      <w:proofErr w:type="spellStart"/>
      <w:r w:rsidRPr="008510E0">
        <w:rPr>
          <w:rFonts w:ascii="Courier New" w:hAnsi="Courier New" w:cs="Courier New"/>
          <w:b/>
          <w:sz w:val="26"/>
          <w:szCs w:val="26"/>
        </w:rPr>
        <w:t>Insights</w:t>
      </w:r>
      <w:proofErr w:type="spellEnd"/>
      <w:r w:rsidRPr="008510E0">
        <w:rPr>
          <w:rFonts w:ascii="Courier New" w:hAnsi="Courier New" w:cs="Courier New"/>
          <w:b/>
          <w:sz w:val="26"/>
          <w:szCs w:val="26"/>
        </w:rPr>
        <w:t xml:space="preserve"> 6 T1 </w:t>
      </w:r>
      <w:proofErr w:type="spellStart"/>
      <w:r w:rsidRPr="008510E0">
        <w:rPr>
          <w:rFonts w:ascii="Courier New" w:hAnsi="Courier New" w:cs="Courier New"/>
          <w:b/>
          <w:sz w:val="26"/>
          <w:szCs w:val="26"/>
        </w:rPr>
        <w:t>Phrase</w:t>
      </w:r>
      <w:proofErr w:type="spellEnd"/>
      <w:r w:rsidRPr="008510E0">
        <w:rPr>
          <w:rFonts w:ascii="Courier New" w:hAnsi="Courier New" w:cs="Courier New"/>
          <w:b/>
          <w:sz w:val="26"/>
          <w:szCs w:val="26"/>
        </w:rPr>
        <w:t xml:space="preserve"> </w:t>
      </w:r>
      <w:proofErr w:type="spellStart"/>
      <w:r w:rsidRPr="008510E0">
        <w:rPr>
          <w:rFonts w:ascii="Courier New" w:hAnsi="Courier New" w:cs="Courier New"/>
          <w:b/>
          <w:sz w:val="26"/>
          <w:szCs w:val="26"/>
        </w:rPr>
        <w:t>Craze</w:t>
      </w:r>
      <w:proofErr w:type="spellEnd"/>
      <w:r w:rsidRPr="008510E0">
        <w:rPr>
          <w:rFonts w:ascii="Courier New" w:hAnsi="Courier New" w:cs="Courier New"/>
          <w:b/>
          <w:sz w:val="26"/>
          <w:szCs w:val="26"/>
        </w:rPr>
        <w:tab/>
        <w:t>Etsi rakenteet tekstistä ja kirjoita ne tähän.</w:t>
      </w:r>
    </w:p>
    <w:p w14:paraId="2DA7BE20" w14:textId="39DFB89A" w:rsidR="00CE206C" w:rsidRPr="00F40D67" w:rsidRDefault="00CE206C" w:rsidP="00CB7DB1">
      <w:pPr>
        <w:tabs>
          <w:tab w:val="left" w:pos="7797"/>
        </w:tabs>
        <w:spacing w:line="360" w:lineRule="auto"/>
      </w:pPr>
      <w:r w:rsidRPr="00F40D67">
        <w:rPr>
          <w:rFonts w:ascii="Courier New" w:hAnsi="Courier New" w:cs="Courier New"/>
          <w:sz w:val="24"/>
          <w:szCs w:val="24"/>
        </w:rPr>
        <w:t>Kuvittele hakeneesi</w:t>
      </w:r>
      <w:r w:rsidRPr="00F40D6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>:</w:t>
      </w:r>
      <w:r w:rsidR="00A50897">
        <w:rPr>
          <w:rFonts w:ascii="Courier New" w:hAnsi="Courier New" w:cs="Courier New"/>
          <w:b/>
          <w:bCs/>
          <w:sz w:val="24"/>
          <w:szCs w:val="24"/>
        </w:rPr>
        <w:t xml:space="preserve"> </w:t>
      </w:r>
    </w:p>
    <w:p w14:paraId="1735A399" w14:textId="6EBACC17" w:rsidR="00CE206C" w:rsidRPr="00F40D67" w:rsidRDefault="00CE206C" w:rsidP="00CB7DB1">
      <w:pPr>
        <w:tabs>
          <w:tab w:val="left" w:pos="7797"/>
        </w:tabs>
        <w:spacing w:line="360" w:lineRule="auto"/>
      </w:pPr>
      <w:r w:rsidRPr="00CE206C">
        <w:rPr>
          <w:rFonts w:ascii="Courier New" w:hAnsi="Courier New" w:cs="Courier New"/>
          <w:sz w:val="24"/>
          <w:szCs w:val="24"/>
        </w:rPr>
        <w:t>kirjeiden on määrä saavuttaa</w:t>
      </w:r>
      <w:r w:rsidRPr="00CE206C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7FD1F37A" w14:textId="05ADE65A" w:rsidR="00CE206C" w:rsidRPr="00F40D67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C823B7">
        <w:rPr>
          <w:rFonts w:ascii="Courier New" w:hAnsi="Courier New" w:cs="Courier New"/>
          <w:b/>
          <w:sz w:val="24"/>
          <w:szCs w:val="24"/>
        </w:rPr>
        <w:t>sen on täytynyt näyttää melko oudolta</w:t>
      </w:r>
      <w:r w:rsidRPr="00C823B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347699CA" w14:textId="469EABB8" w:rsidR="00CE206C" w:rsidRPr="00F40D67" w:rsidRDefault="00CE206C" w:rsidP="00CB7DB1">
      <w:pPr>
        <w:tabs>
          <w:tab w:val="left" w:pos="7797"/>
        </w:tabs>
        <w:spacing w:line="360" w:lineRule="auto"/>
      </w:pPr>
      <w:r w:rsidRPr="00C823B7">
        <w:rPr>
          <w:rFonts w:ascii="Courier New" w:hAnsi="Courier New" w:cs="Courier New"/>
          <w:sz w:val="24"/>
          <w:szCs w:val="24"/>
        </w:rPr>
        <w:t>Tuhkanharmaa naamani ja epäröivät askeleeni</w:t>
      </w:r>
      <w:r w:rsidRPr="00C823B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4F6A7A2" w14:textId="266C3655" w:rsidR="00CE206C" w:rsidRPr="00C823B7" w:rsidRDefault="00CE206C" w:rsidP="00CB7DB1">
      <w:pPr>
        <w:tabs>
          <w:tab w:val="left" w:pos="7797"/>
        </w:tabs>
        <w:spacing w:line="360" w:lineRule="auto"/>
      </w:pPr>
      <w:r w:rsidRPr="00C823B7">
        <w:rPr>
          <w:rFonts w:ascii="Courier New" w:hAnsi="Courier New" w:cs="Courier New"/>
          <w:sz w:val="24"/>
          <w:szCs w:val="24"/>
        </w:rPr>
        <w:t>kuka tahansa … voi vahvistaa</w:t>
      </w:r>
      <w:r w:rsidRPr="00C823B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589D61B" w14:textId="155BED3F" w:rsidR="00CE206C" w:rsidRPr="00F40D67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C823B7">
        <w:rPr>
          <w:rFonts w:ascii="Courier New" w:hAnsi="Courier New" w:cs="Courier New"/>
          <w:b/>
          <w:sz w:val="24"/>
          <w:szCs w:val="24"/>
        </w:rPr>
        <w:t>paljon kauhistuttavampi</w:t>
      </w:r>
      <w:r w:rsidRPr="00C823B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3E7A4FF" w14:textId="347E099C" w:rsidR="00CE206C" w:rsidRPr="00C823B7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C823B7">
        <w:rPr>
          <w:rFonts w:ascii="Courier New" w:hAnsi="Courier New" w:cs="Courier New"/>
          <w:b/>
          <w:sz w:val="24"/>
          <w:szCs w:val="24"/>
        </w:rPr>
        <w:t>naapurimme kadun toiselta puolelta</w:t>
      </w:r>
      <w:r w:rsidRPr="00C823B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78B1A6A5" w14:textId="50CAC0EC" w:rsidR="00CE206C" w:rsidRPr="00F40D67" w:rsidRDefault="00CE206C" w:rsidP="00CB7DB1">
      <w:pPr>
        <w:tabs>
          <w:tab w:val="left" w:pos="7797"/>
        </w:tabs>
        <w:spacing w:line="360" w:lineRule="auto"/>
      </w:pPr>
      <w:r w:rsidRPr="00CE206C">
        <w:rPr>
          <w:rFonts w:ascii="Courier New" w:hAnsi="Courier New" w:cs="Courier New"/>
          <w:sz w:val="24"/>
          <w:szCs w:val="24"/>
        </w:rPr>
        <w:t xml:space="preserve">Sitä paitsi, </w:t>
      </w:r>
      <w:r w:rsidRPr="00CE206C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2530A3E" w14:textId="03376EC7" w:rsidR="00CE206C" w:rsidRPr="00F40D67" w:rsidRDefault="00CE206C" w:rsidP="00CB7DB1">
      <w:pPr>
        <w:tabs>
          <w:tab w:val="left" w:pos="7797"/>
        </w:tabs>
        <w:spacing w:line="360" w:lineRule="auto"/>
        <w:rPr>
          <w:rFonts w:ascii="Courier New" w:hAnsi="Courier New" w:cs="Courier New"/>
          <w:b/>
          <w:sz w:val="24"/>
          <w:szCs w:val="24"/>
        </w:rPr>
      </w:pPr>
      <w:r w:rsidRPr="00CE206C">
        <w:rPr>
          <w:rFonts w:ascii="Courier New" w:hAnsi="Courier New" w:cs="Courier New"/>
          <w:b/>
          <w:sz w:val="24"/>
          <w:szCs w:val="24"/>
        </w:rPr>
        <w:t>niin perheenjäsenet olivat minulle kertoneet</w:t>
      </w:r>
      <w:r w:rsidRPr="00CE206C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6BCC191" w14:textId="4BB1C1C9" w:rsidR="00CE206C" w:rsidRPr="00CE206C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CE206C">
        <w:rPr>
          <w:rFonts w:ascii="Courier New" w:hAnsi="Courier New" w:cs="Courier New"/>
          <w:b/>
          <w:sz w:val="24"/>
          <w:szCs w:val="24"/>
        </w:rPr>
        <w:t>velvollisia sanomaan sellaisia asioita</w:t>
      </w:r>
      <w:r w:rsidRPr="00CE206C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25AB7BC" w14:textId="06591217" w:rsidR="00CE206C" w:rsidRPr="00F40D67" w:rsidRDefault="00CE206C" w:rsidP="00CB7DB1">
      <w:pPr>
        <w:tabs>
          <w:tab w:val="left" w:pos="7797"/>
        </w:tabs>
        <w:spacing w:line="360" w:lineRule="auto"/>
      </w:pPr>
      <w:r w:rsidRPr="00CE206C">
        <w:rPr>
          <w:rFonts w:ascii="Courier New" w:hAnsi="Courier New" w:cs="Courier New"/>
          <w:sz w:val="24"/>
          <w:szCs w:val="24"/>
        </w:rPr>
        <w:t>arvostettu yliopisto</w:t>
      </w:r>
      <w:r w:rsidRPr="00CE206C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D477BE5" w14:textId="0120574C" w:rsidR="00CE206C" w:rsidRPr="00F40D67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C823B7">
        <w:rPr>
          <w:rFonts w:ascii="Courier New" w:hAnsi="Courier New" w:cs="Courier New"/>
          <w:b/>
          <w:sz w:val="24"/>
          <w:szCs w:val="24"/>
        </w:rPr>
        <w:t>ei ollut tarpeeksi hyvä Harvardiin</w:t>
      </w:r>
      <w:r w:rsidRPr="00C823B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A68B671" w14:textId="31DF8768" w:rsidR="00CE206C" w:rsidRPr="00F40D67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F40D67">
        <w:rPr>
          <w:rFonts w:ascii="Courier New" w:hAnsi="Courier New" w:cs="Courier New"/>
          <w:b/>
          <w:sz w:val="24"/>
          <w:szCs w:val="24"/>
        </w:rPr>
        <w:t>Tarkasteltuamme hakemustamme huolellisesti</w:t>
      </w:r>
      <w:r w:rsidRPr="00F40D6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E2BD401" w14:textId="158952A7" w:rsidR="00CE206C" w:rsidRPr="00F40D67" w:rsidRDefault="00CE206C" w:rsidP="00CB7DB1">
      <w:pPr>
        <w:tabs>
          <w:tab w:val="left" w:pos="7797"/>
        </w:tabs>
        <w:spacing w:line="360" w:lineRule="auto"/>
      </w:pPr>
      <w:r w:rsidRPr="00CE206C">
        <w:rPr>
          <w:rFonts w:ascii="Courier New" w:hAnsi="Courier New" w:cs="Courier New"/>
          <w:sz w:val="24"/>
          <w:szCs w:val="24"/>
        </w:rPr>
        <w:t>tuleva jälkikasvunne</w:t>
      </w:r>
      <w:r w:rsidRPr="00CE206C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2712B18" w14:textId="09D27036" w:rsidR="00CE206C" w:rsidRPr="00CE206C" w:rsidRDefault="00CE206C" w:rsidP="00CB7DB1">
      <w:pPr>
        <w:tabs>
          <w:tab w:val="left" w:pos="7797"/>
        </w:tabs>
        <w:spacing w:line="360" w:lineRule="auto"/>
      </w:pPr>
      <w:r w:rsidRPr="00CE206C">
        <w:rPr>
          <w:rFonts w:ascii="Courier New" w:hAnsi="Courier New" w:cs="Courier New"/>
          <w:sz w:val="24"/>
          <w:szCs w:val="24"/>
        </w:rPr>
        <w:t>lopulta päädyimme lopputulokseen</w:t>
      </w:r>
      <w:r w:rsidRPr="00CE206C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A8EED97" w14:textId="2C05E9BE" w:rsidR="00CE206C" w:rsidRPr="00F40D67" w:rsidRDefault="00CE206C" w:rsidP="00CB7DB1">
      <w:pPr>
        <w:tabs>
          <w:tab w:val="left" w:pos="7797"/>
        </w:tabs>
        <w:spacing w:line="360" w:lineRule="auto"/>
        <w:rPr>
          <w:rFonts w:ascii="Courier New" w:hAnsi="Courier New" w:cs="Courier New"/>
          <w:b/>
          <w:sz w:val="24"/>
          <w:szCs w:val="24"/>
        </w:rPr>
      </w:pPr>
      <w:r w:rsidRPr="00CE206C">
        <w:rPr>
          <w:rFonts w:ascii="Courier New" w:hAnsi="Courier New" w:cs="Courier New"/>
          <w:b/>
          <w:sz w:val="24"/>
          <w:szCs w:val="24"/>
        </w:rPr>
        <w:t>siinä tapauksessa, että</w:t>
      </w:r>
      <w:r w:rsidRPr="00CE206C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83DAAB4" w14:textId="5FF74B9A" w:rsidR="00CE206C" w:rsidRPr="00C823B7" w:rsidRDefault="00CE206C" w:rsidP="00CB7DB1">
      <w:pPr>
        <w:tabs>
          <w:tab w:val="left" w:pos="7797"/>
        </w:tabs>
        <w:spacing w:line="360" w:lineRule="auto"/>
      </w:pPr>
      <w:r w:rsidRPr="00C823B7">
        <w:rPr>
          <w:rFonts w:ascii="Courier New" w:hAnsi="Courier New" w:cs="Courier New"/>
          <w:sz w:val="24"/>
          <w:szCs w:val="24"/>
        </w:rPr>
        <w:t>hylkäävät teidät häpeästä</w:t>
      </w:r>
      <w:r w:rsidRPr="00C823B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0CA5DA2" w14:textId="2FF709C6" w:rsidR="00CE206C" w:rsidRPr="00F40D67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C823B7">
        <w:rPr>
          <w:rFonts w:ascii="Courier New" w:hAnsi="Courier New" w:cs="Courier New"/>
          <w:b/>
          <w:sz w:val="24"/>
          <w:szCs w:val="24"/>
        </w:rPr>
        <w:t>kysymys elämästä ja kuolemasta</w:t>
      </w:r>
      <w:r w:rsidRPr="00C823B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E76EA11" w14:textId="0ADEBA47" w:rsidR="00CE206C" w:rsidRPr="00C823B7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C823B7">
        <w:rPr>
          <w:rFonts w:ascii="Courier New" w:hAnsi="Courier New" w:cs="Courier New"/>
          <w:b/>
          <w:sz w:val="24"/>
          <w:szCs w:val="24"/>
        </w:rPr>
        <w:lastRenderedPageBreak/>
        <w:t>turvallisella etäisyydellä lähestyvästä liikenteestä</w:t>
      </w:r>
      <w:r w:rsidRPr="00C823B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2FE5C54" w14:textId="26CD97D4" w:rsidR="00CE206C" w:rsidRPr="00F40D67" w:rsidRDefault="00CE206C" w:rsidP="00CB7DB1">
      <w:pPr>
        <w:tabs>
          <w:tab w:val="left" w:pos="7797"/>
        </w:tabs>
        <w:spacing w:line="360" w:lineRule="auto"/>
      </w:pPr>
      <w:r w:rsidRPr="00F40D67">
        <w:rPr>
          <w:rFonts w:ascii="Courier New" w:hAnsi="Courier New" w:cs="Courier New"/>
          <w:sz w:val="24"/>
          <w:szCs w:val="24"/>
        </w:rPr>
        <w:t>kaikki muut ruumiintoiminnot lakkasivat</w:t>
      </w:r>
      <w:r w:rsidRPr="00F40D6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328C74E" w14:textId="7F1A4221" w:rsidR="00CE206C" w:rsidRPr="00F40D67" w:rsidRDefault="00CE206C" w:rsidP="00CB7DB1">
      <w:pPr>
        <w:tabs>
          <w:tab w:val="left" w:pos="7797"/>
        </w:tabs>
        <w:spacing w:line="360" w:lineRule="auto"/>
      </w:pPr>
      <w:r w:rsidRPr="00F40D67">
        <w:rPr>
          <w:rFonts w:ascii="Courier New" w:hAnsi="Courier New" w:cs="Courier New"/>
          <w:sz w:val="24"/>
          <w:szCs w:val="24"/>
        </w:rPr>
        <w:t>Kaksi viime vuotta elämästäni</w:t>
      </w:r>
      <w:r w:rsidRPr="00F40D6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E72A513" w14:textId="05AC3343" w:rsidR="00CE206C" w:rsidRPr="00F40D67" w:rsidRDefault="00CE206C" w:rsidP="00CB7DB1">
      <w:pPr>
        <w:tabs>
          <w:tab w:val="left" w:pos="7797"/>
        </w:tabs>
        <w:spacing w:line="360" w:lineRule="auto"/>
      </w:pPr>
      <w:r w:rsidRPr="00F40D67">
        <w:rPr>
          <w:rFonts w:ascii="Courier New" w:hAnsi="Courier New" w:cs="Courier New"/>
          <w:sz w:val="24"/>
          <w:szCs w:val="24"/>
        </w:rPr>
        <w:t>Panokset olivat kovat</w:t>
      </w:r>
      <w:r w:rsidRPr="00F40D6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F33840C" w14:textId="72CB54F4" w:rsidR="00CE206C" w:rsidRPr="00F40D67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F40D67">
        <w:rPr>
          <w:rFonts w:ascii="Courier New" w:hAnsi="Courier New" w:cs="Courier New"/>
          <w:b/>
          <w:sz w:val="24"/>
          <w:szCs w:val="24"/>
        </w:rPr>
        <w:t>kaikki kova työni oli oikeasti kannattanut</w:t>
      </w:r>
      <w:r w:rsidRPr="00F40D6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65D9866" w14:textId="3E9CBDCE" w:rsidR="00CE206C" w:rsidRPr="00F40D67" w:rsidRDefault="00CE206C" w:rsidP="00CB7DB1">
      <w:pPr>
        <w:tabs>
          <w:tab w:val="left" w:pos="7797"/>
        </w:tabs>
        <w:spacing w:line="360" w:lineRule="auto"/>
      </w:pPr>
      <w:r w:rsidRPr="00F40D67">
        <w:rPr>
          <w:rFonts w:ascii="Courier New" w:hAnsi="Courier New" w:cs="Courier New"/>
          <w:sz w:val="24"/>
          <w:szCs w:val="24"/>
        </w:rPr>
        <w:t>Normaaleissa olosuhteissa</w:t>
      </w:r>
      <w:r w:rsidRPr="00F40D6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FAC6B4E" w14:textId="5A008662" w:rsidR="00CE206C" w:rsidRPr="00C823B7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C823B7">
        <w:rPr>
          <w:rFonts w:ascii="Courier New" w:hAnsi="Courier New" w:cs="Courier New"/>
          <w:b/>
          <w:sz w:val="24"/>
          <w:szCs w:val="24"/>
        </w:rPr>
        <w:t>tyypilliseen Harvardin tapaan</w:t>
      </w:r>
      <w:r w:rsidRPr="00C823B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49D588B" w14:textId="11DCFAF3" w:rsidR="00CE206C" w:rsidRPr="00C823B7" w:rsidRDefault="00CE206C" w:rsidP="00CB7DB1">
      <w:pPr>
        <w:tabs>
          <w:tab w:val="left" w:pos="7797"/>
        </w:tabs>
        <w:spacing w:line="36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823B7">
        <w:rPr>
          <w:rFonts w:ascii="Courier New" w:hAnsi="Courier New" w:cs="Courier New"/>
          <w:sz w:val="24"/>
          <w:szCs w:val="24"/>
        </w:rPr>
        <w:t>Herttileeri</w:t>
      </w:r>
      <w:proofErr w:type="spellEnd"/>
      <w:r w:rsidRPr="00C823B7">
        <w:rPr>
          <w:rFonts w:ascii="Courier New" w:hAnsi="Courier New" w:cs="Courier New"/>
          <w:sz w:val="24"/>
          <w:szCs w:val="24"/>
        </w:rPr>
        <w:t>, Olen menossa Harvardiin!</w:t>
      </w:r>
      <w:r w:rsidRPr="00C823B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35A91BB" w14:textId="795B7A05" w:rsidR="00CE206C" w:rsidRPr="00CE206C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CE206C">
        <w:rPr>
          <w:rFonts w:ascii="Courier New" w:hAnsi="Courier New" w:cs="Courier New"/>
          <w:b/>
          <w:sz w:val="24"/>
          <w:szCs w:val="24"/>
        </w:rPr>
        <w:t>he olivat uppo</w:t>
      </w:r>
      <w:r w:rsidR="00CB7DB1">
        <w:rPr>
          <w:rFonts w:ascii="Courier New" w:hAnsi="Courier New" w:cs="Courier New"/>
          <w:b/>
          <w:sz w:val="24"/>
          <w:szCs w:val="24"/>
        </w:rPr>
        <w:t>u</w:t>
      </w:r>
      <w:r w:rsidRPr="00CE206C">
        <w:rPr>
          <w:rFonts w:ascii="Courier New" w:hAnsi="Courier New" w:cs="Courier New"/>
          <w:b/>
          <w:sz w:val="24"/>
          <w:szCs w:val="24"/>
        </w:rPr>
        <w:t>tuneita hurraamiseen</w:t>
      </w:r>
      <w:r w:rsidRPr="00CE206C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495867A" w14:textId="51E9D621" w:rsidR="00CE206C" w:rsidRPr="00F40D67" w:rsidRDefault="00CE206C" w:rsidP="00CB7DB1">
      <w:pPr>
        <w:tabs>
          <w:tab w:val="left" w:pos="7797"/>
        </w:tabs>
        <w:spacing w:line="360" w:lineRule="auto"/>
      </w:pPr>
      <w:r w:rsidRPr="00CE206C">
        <w:rPr>
          <w:rFonts w:ascii="Courier New" w:hAnsi="Courier New" w:cs="Courier New"/>
          <w:sz w:val="24"/>
          <w:szCs w:val="24"/>
        </w:rPr>
        <w:t>jättäen isäni ja minut nauttimaan hetkestä</w:t>
      </w:r>
      <w:r w:rsidRPr="00CE206C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754E477" w14:textId="3625101B" w:rsidR="00CE206C" w:rsidRPr="00F40D67" w:rsidRDefault="00CE206C" w:rsidP="00CB7DB1">
      <w:pPr>
        <w:tabs>
          <w:tab w:val="left" w:pos="7797"/>
        </w:tabs>
        <w:spacing w:line="360" w:lineRule="auto"/>
      </w:pPr>
      <w:r w:rsidRPr="00F40D67">
        <w:rPr>
          <w:rFonts w:ascii="Courier New" w:hAnsi="Courier New" w:cs="Courier New"/>
          <w:sz w:val="24"/>
          <w:szCs w:val="24"/>
        </w:rPr>
        <w:t>jaoimme pitkä</w:t>
      </w:r>
      <w:r w:rsidR="0091578E">
        <w:rPr>
          <w:rFonts w:ascii="Courier New" w:hAnsi="Courier New" w:cs="Courier New"/>
          <w:sz w:val="24"/>
          <w:szCs w:val="24"/>
        </w:rPr>
        <w:t>n</w:t>
      </w:r>
      <w:r w:rsidRPr="00F40D67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F40D67">
        <w:rPr>
          <w:rFonts w:ascii="Courier New" w:hAnsi="Courier New" w:cs="Courier New"/>
          <w:sz w:val="24"/>
          <w:szCs w:val="24"/>
        </w:rPr>
        <w:t>äijähalin</w:t>
      </w:r>
      <w:proofErr w:type="spellEnd"/>
      <w:r w:rsidRPr="00F40D6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ECD8384" w14:textId="40F72113" w:rsidR="00CE206C" w:rsidRPr="00F40D67" w:rsidRDefault="00CE206C" w:rsidP="00CB7DB1">
      <w:pPr>
        <w:tabs>
          <w:tab w:val="left" w:pos="7797"/>
        </w:tabs>
        <w:spacing w:line="360" w:lineRule="auto"/>
      </w:pPr>
      <w:r w:rsidRPr="00C823B7">
        <w:rPr>
          <w:rFonts w:ascii="Courier New" w:hAnsi="Courier New" w:cs="Courier New"/>
          <w:sz w:val="24"/>
          <w:szCs w:val="24"/>
        </w:rPr>
        <w:t>sellaiset julkiset hellyydenosoitukset</w:t>
      </w:r>
      <w:r w:rsidRPr="00C823B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D3B5A6F" w14:textId="56F151BD" w:rsidR="00CE206C" w:rsidRPr="00F40D67" w:rsidRDefault="00CE206C" w:rsidP="00CB7DB1">
      <w:pPr>
        <w:tabs>
          <w:tab w:val="left" w:pos="7797"/>
        </w:tabs>
        <w:spacing w:line="360" w:lineRule="auto"/>
      </w:pPr>
      <w:r w:rsidRPr="00C823B7">
        <w:rPr>
          <w:rFonts w:ascii="Courier New" w:hAnsi="Courier New" w:cs="Courier New"/>
          <w:sz w:val="24"/>
          <w:szCs w:val="24"/>
        </w:rPr>
        <w:t>Jotain ihmeellistä oli juuri tapahtunut.</w:t>
      </w:r>
      <w:r w:rsidRPr="00C823B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9093B5A" w14:textId="748E8AE1" w:rsidR="00CE206C" w:rsidRPr="00F40D67" w:rsidRDefault="00CE206C" w:rsidP="00CB7DB1">
      <w:pPr>
        <w:tabs>
          <w:tab w:val="left" w:pos="7797"/>
        </w:tabs>
        <w:spacing w:line="360" w:lineRule="auto"/>
      </w:pPr>
      <w:r w:rsidRPr="00F40D67">
        <w:rPr>
          <w:rFonts w:ascii="Courier New" w:hAnsi="Courier New" w:cs="Courier New"/>
          <w:sz w:val="24"/>
          <w:szCs w:val="24"/>
        </w:rPr>
        <w:t>kun selasin Harvardin esitettä</w:t>
      </w:r>
      <w:r w:rsidRPr="00F40D6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236BC2C" w14:textId="1F53C47C" w:rsidR="00CE206C" w:rsidRPr="00F40D67" w:rsidRDefault="00CE206C" w:rsidP="00CB7DB1">
      <w:pPr>
        <w:tabs>
          <w:tab w:val="left" w:pos="7797"/>
        </w:tabs>
        <w:spacing w:line="360" w:lineRule="auto"/>
      </w:pPr>
      <w:r w:rsidRPr="00F40D67">
        <w:rPr>
          <w:rFonts w:ascii="Courier New" w:hAnsi="Courier New" w:cs="Courier New"/>
          <w:sz w:val="24"/>
          <w:szCs w:val="24"/>
        </w:rPr>
        <w:t>rinnastani alkoi puristaa</w:t>
      </w:r>
      <w:r w:rsidRPr="00F40D6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8DD9A9C" w14:textId="49DFED3C" w:rsidR="00CE206C" w:rsidRPr="00F40D67" w:rsidRDefault="00CE206C" w:rsidP="00CB7DB1">
      <w:pPr>
        <w:tabs>
          <w:tab w:val="left" w:pos="7797"/>
        </w:tabs>
        <w:spacing w:line="360" w:lineRule="auto"/>
      </w:pPr>
      <w:r w:rsidRPr="00F40D67">
        <w:rPr>
          <w:rFonts w:ascii="Courier New" w:hAnsi="Courier New" w:cs="Courier New"/>
          <w:sz w:val="24"/>
          <w:szCs w:val="24"/>
        </w:rPr>
        <w:t>asuntolahuoneessaan</w:t>
      </w:r>
      <w:r w:rsidRPr="00F40D6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3881161C" w14:textId="56B42448" w:rsidR="00CE206C" w:rsidRPr="00F40D67" w:rsidRDefault="00CE206C" w:rsidP="00CB7DB1">
      <w:pPr>
        <w:tabs>
          <w:tab w:val="left" w:pos="7797"/>
        </w:tabs>
        <w:spacing w:line="360" w:lineRule="auto"/>
        <w:rPr>
          <w:b/>
        </w:rPr>
      </w:pPr>
      <w:r w:rsidRPr="00F40D67">
        <w:rPr>
          <w:rFonts w:ascii="Courier New" w:hAnsi="Courier New" w:cs="Courier New"/>
          <w:b/>
          <w:sz w:val="24"/>
          <w:szCs w:val="24"/>
        </w:rPr>
        <w:t>kikattaa ihastuneena sitä lukiessa</w:t>
      </w:r>
      <w:r w:rsidRPr="00F40D6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B3A0CEC" w14:textId="6407F769" w:rsidR="00CE206C" w:rsidRPr="00F40D67" w:rsidRDefault="00CE206C" w:rsidP="00CB7DB1">
      <w:pPr>
        <w:tabs>
          <w:tab w:val="left" w:pos="7797"/>
        </w:tabs>
        <w:spacing w:line="480" w:lineRule="auto"/>
        <w:rPr>
          <w:b/>
        </w:rPr>
      </w:pPr>
      <w:r w:rsidRPr="00F40D67">
        <w:rPr>
          <w:rFonts w:ascii="Courier New" w:hAnsi="Courier New" w:cs="Courier New"/>
          <w:b/>
          <w:sz w:val="24"/>
          <w:szCs w:val="24"/>
        </w:rPr>
        <w:t>käänsi sivua</w:t>
      </w:r>
      <w:r w:rsidRPr="00F40D67">
        <w:rPr>
          <w:rFonts w:ascii="Courier New" w:hAnsi="Courier New" w:cs="Courier New"/>
          <w:b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D0EA5B6" w14:textId="67E9DE3C" w:rsidR="00CE206C" w:rsidRPr="00F40D67" w:rsidRDefault="00CE206C" w:rsidP="00CB7DB1">
      <w:pPr>
        <w:tabs>
          <w:tab w:val="left" w:pos="7797"/>
        </w:tabs>
        <w:spacing w:line="480" w:lineRule="auto"/>
      </w:pPr>
      <w:r w:rsidRPr="00F40D67">
        <w:rPr>
          <w:rFonts w:ascii="Courier New" w:hAnsi="Courier New" w:cs="Courier New"/>
          <w:sz w:val="24"/>
          <w:szCs w:val="24"/>
        </w:rPr>
        <w:t>tuijottaen kiivaasti minua</w:t>
      </w:r>
      <w:r w:rsidRPr="00F40D67">
        <w:rPr>
          <w:rFonts w:ascii="Courier New" w:hAnsi="Courier New" w:cs="Courier New"/>
          <w:sz w:val="24"/>
          <w:szCs w:val="24"/>
        </w:rPr>
        <w:tab/>
      </w:r>
      <w:r w:rsidR="00A50897" w:rsidRPr="00A50897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sectPr w:rsidR="00CE206C" w:rsidRPr="00F40D67" w:rsidSect="0046369F">
      <w:pgSz w:w="16838" w:h="11906" w:orient="landscape"/>
      <w:pgMar w:top="510" w:right="737" w:bottom="510" w:left="737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NTG3NDG0NDKwNDZW0lEKTi0uzszPAykwqgUAQNaLDiwAAAA="/>
  </w:docVars>
  <w:rsids>
    <w:rsidRoot w:val="000271A5"/>
    <w:rsid w:val="000271A5"/>
    <w:rsid w:val="000D487B"/>
    <w:rsid w:val="0046369F"/>
    <w:rsid w:val="004B4C4C"/>
    <w:rsid w:val="006618F9"/>
    <w:rsid w:val="006975A2"/>
    <w:rsid w:val="006E6ED4"/>
    <w:rsid w:val="00740FFC"/>
    <w:rsid w:val="008369CD"/>
    <w:rsid w:val="008510E0"/>
    <w:rsid w:val="0091578E"/>
    <w:rsid w:val="009609C3"/>
    <w:rsid w:val="00A50897"/>
    <w:rsid w:val="00AF1DA0"/>
    <w:rsid w:val="00B71246"/>
    <w:rsid w:val="00C823B7"/>
    <w:rsid w:val="00CB19D9"/>
    <w:rsid w:val="00CB7DB1"/>
    <w:rsid w:val="00CE206C"/>
    <w:rsid w:val="00DC6E8D"/>
    <w:rsid w:val="00F40D67"/>
    <w:rsid w:val="00F5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770BD6"/>
  <w15:chartTrackingRefBased/>
  <w15:docId w15:val="{7F1B845D-04EF-48C4-84F2-55BA46D50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0271A5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8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3</cp:revision>
  <dcterms:created xsi:type="dcterms:W3CDTF">2020-04-16T10:38:00Z</dcterms:created>
  <dcterms:modified xsi:type="dcterms:W3CDTF">2020-04-16T10:44:00Z</dcterms:modified>
</cp:coreProperties>
</file>